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F20928" w14:textId="77777777" w:rsidR="00CF785E" w:rsidRDefault="00CF785E" w:rsidP="00CF785E">
      <w:pPr>
        <w:jc w:val="right"/>
      </w:pPr>
      <w:bookmarkStart w:id="0" w:name="_GoBack"/>
      <w:bookmarkEnd w:id="0"/>
      <w:r>
        <w:rPr>
          <w:noProof/>
        </w:rPr>
        <w:drawing>
          <wp:inline distT="0" distB="0" distL="0" distR="0" wp14:anchorId="6D14DEB8" wp14:editId="54B12603">
            <wp:extent cx="1771650" cy="109001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JP Brand with tag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5770" cy="1092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62325" w14:textId="77777777" w:rsidR="00CF785E" w:rsidRDefault="00CF785E" w:rsidP="00CF785E">
      <w:pPr>
        <w:jc w:val="right"/>
      </w:pPr>
    </w:p>
    <w:p w14:paraId="6A8EED39" w14:textId="77777777" w:rsidR="00CF785E" w:rsidRDefault="00CF785E" w:rsidP="00CF785E">
      <w:pPr>
        <w:rPr>
          <w:b/>
        </w:rPr>
      </w:pPr>
    </w:p>
    <w:p w14:paraId="082F990C" w14:textId="77777777" w:rsidR="00CF785E" w:rsidRPr="00CF785E" w:rsidRDefault="00CF785E" w:rsidP="00CF785E">
      <w:pPr>
        <w:rPr>
          <w:b/>
        </w:rPr>
      </w:pPr>
      <w:r>
        <w:rPr>
          <w:b/>
        </w:rPr>
        <w:t>Defending My Table</w:t>
      </w:r>
      <w:r w:rsidRPr="00CF785E">
        <w:rPr>
          <w:b/>
        </w:rPr>
        <w:t xml:space="preserve"> Video Series</w:t>
      </w:r>
    </w:p>
    <w:p w14:paraId="250F2612" w14:textId="77777777" w:rsidR="00CF785E" w:rsidRDefault="00CF785E" w:rsidP="00CF785E"/>
    <w:p w14:paraId="513449AB" w14:textId="77777777" w:rsidR="00CF785E" w:rsidRDefault="00CF785E" w:rsidP="00CF785E">
      <w:pPr>
        <w:jc w:val="right"/>
      </w:pPr>
    </w:p>
    <w:p w14:paraId="5DFB09C0" w14:textId="77777777" w:rsidR="00CF785E" w:rsidRDefault="001D2721" w:rsidP="00CF785E">
      <w:hyperlink r:id="rId8" w:history="1">
        <w:r w:rsidR="00CF785E">
          <w:rPr>
            <w:rStyle w:val="Hyperlink"/>
          </w:rPr>
          <w:t>https://vimeo.com/180639716</w:t>
        </w:r>
      </w:hyperlink>
    </w:p>
    <w:p w14:paraId="02B1E26C" w14:textId="77777777" w:rsidR="00CF785E" w:rsidRDefault="00CF785E" w:rsidP="00CF785E">
      <w:pPr>
        <w:pStyle w:val="ListParagraph"/>
        <w:numPr>
          <w:ilvl w:val="0"/>
          <w:numId w:val="1"/>
        </w:numPr>
      </w:pPr>
      <w:r>
        <w:t>Introduction to Defending My Table</w:t>
      </w:r>
    </w:p>
    <w:p w14:paraId="7D47EA46" w14:textId="77777777" w:rsidR="00CF785E" w:rsidRDefault="00CF785E" w:rsidP="00CF785E"/>
    <w:p w14:paraId="4AF3839B" w14:textId="77777777" w:rsidR="00CF785E" w:rsidRDefault="001D2721" w:rsidP="00CF785E">
      <w:hyperlink r:id="rId9" w:history="1">
        <w:r w:rsidR="00CF785E">
          <w:rPr>
            <w:rStyle w:val="Hyperlink"/>
          </w:rPr>
          <w:t>https://vimeo.com/181953682</w:t>
        </w:r>
      </w:hyperlink>
    </w:p>
    <w:p w14:paraId="7B0CABBE" w14:textId="77777777" w:rsidR="00CF785E" w:rsidRDefault="00CF785E" w:rsidP="00CF785E">
      <w:pPr>
        <w:pStyle w:val="ListParagraph"/>
        <w:numPr>
          <w:ilvl w:val="0"/>
          <w:numId w:val="1"/>
        </w:numPr>
      </w:pPr>
      <w:r>
        <w:t>Living out my faith</w:t>
      </w:r>
    </w:p>
    <w:p w14:paraId="3025A171" w14:textId="77777777" w:rsidR="00CF785E" w:rsidRDefault="00CF785E" w:rsidP="00CF785E"/>
    <w:p w14:paraId="2EAF4AFC" w14:textId="77777777" w:rsidR="00CF785E" w:rsidRDefault="001D2721" w:rsidP="00CF785E">
      <w:hyperlink r:id="rId10" w:history="1">
        <w:r w:rsidR="00CF785E">
          <w:rPr>
            <w:rStyle w:val="Hyperlink"/>
          </w:rPr>
          <w:t>https://vimeo.com/182641732</w:t>
        </w:r>
      </w:hyperlink>
    </w:p>
    <w:p w14:paraId="15DC84B5" w14:textId="77777777" w:rsidR="00CF785E" w:rsidRDefault="00CF785E" w:rsidP="00CF785E">
      <w:pPr>
        <w:pStyle w:val="ListParagraph"/>
        <w:numPr>
          <w:ilvl w:val="0"/>
          <w:numId w:val="1"/>
        </w:numPr>
      </w:pPr>
      <w:r>
        <w:t>Values</w:t>
      </w:r>
    </w:p>
    <w:p w14:paraId="47DBE174" w14:textId="77777777" w:rsidR="00CF785E" w:rsidRDefault="00CF785E" w:rsidP="00CF785E"/>
    <w:p w14:paraId="596506D7" w14:textId="77777777" w:rsidR="00CF785E" w:rsidRDefault="001D2721" w:rsidP="00CF785E">
      <w:hyperlink r:id="rId11" w:history="1">
        <w:r w:rsidR="00CF785E">
          <w:rPr>
            <w:rStyle w:val="Hyperlink"/>
          </w:rPr>
          <w:t>https://vimeo.com/182647717</w:t>
        </w:r>
      </w:hyperlink>
    </w:p>
    <w:p w14:paraId="13C44EEF" w14:textId="77777777" w:rsidR="00A87C8E" w:rsidRDefault="00CF785E" w:rsidP="00CF785E">
      <w:pPr>
        <w:pStyle w:val="ListParagraph"/>
        <w:numPr>
          <w:ilvl w:val="0"/>
          <w:numId w:val="1"/>
        </w:numPr>
      </w:pPr>
      <w:r>
        <w:t>Security</w:t>
      </w:r>
    </w:p>
    <w:sectPr w:rsidR="00A87C8E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E39B3E" w14:textId="77777777" w:rsidR="001D2721" w:rsidRDefault="001D2721" w:rsidP="00CF785E">
      <w:r>
        <w:separator/>
      </w:r>
    </w:p>
  </w:endnote>
  <w:endnote w:type="continuationSeparator" w:id="0">
    <w:p w14:paraId="2193549E" w14:textId="77777777" w:rsidR="001D2721" w:rsidRDefault="001D2721" w:rsidP="00CF78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5254BB" w14:textId="77777777" w:rsidR="00CF785E" w:rsidRPr="00CF785E" w:rsidRDefault="00CF785E" w:rsidP="00CF785E">
    <w:pPr>
      <w:pStyle w:val="Footer"/>
      <w:jc w:val="center"/>
      <w:rPr>
        <w:b/>
      </w:rPr>
    </w:pPr>
    <w:r w:rsidRPr="00CF785E">
      <w:rPr>
        <w:b/>
      </w:rPr>
      <w:t>JonathanProject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F4B889" w14:textId="77777777" w:rsidR="001D2721" w:rsidRDefault="001D2721" w:rsidP="00CF785E">
      <w:r>
        <w:separator/>
      </w:r>
    </w:p>
  </w:footnote>
  <w:footnote w:type="continuationSeparator" w:id="0">
    <w:p w14:paraId="38A1279A" w14:textId="77777777" w:rsidR="001D2721" w:rsidRDefault="001D2721" w:rsidP="00CF78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F39006D"/>
    <w:multiLevelType w:val="hybridMultilevel"/>
    <w:tmpl w:val="3C40E18A"/>
    <w:lvl w:ilvl="0" w:tplc="C1D001A4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xtDC3NDAzNzIxtzRS0lEKTi0uzszPAykwrAUAKckGtSwAAAA="/>
  </w:docVars>
  <w:rsids>
    <w:rsidRoot w:val="00CF785E"/>
    <w:rsid w:val="001D2721"/>
    <w:rsid w:val="00A87C8E"/>
    <w:rsid w:val="00CF785E"/>
    <w:rsid w:val="00DF5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81CCB"/>
  <w15:docId w15:val="{66931AC0-A5E9-4AEB-AE1B-6D2D67FCE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F785E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F785E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78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785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F785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F785E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F785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785E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CF78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785E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713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meo.com/180639716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vimeo.com/182647717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vimeo.com/18264173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vimeo.com/181953682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</Words>
  <Characters>34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e Doner</dc:creator>
  <cp:lastModifiedBy>John Stemberger</cp:lastModifiedBy>
  <cp:revision>2</cp:revision>
  <dcterms:created xsi:type="dcterms:W3CDTF">2019-10-01T15:53:00Z</dcterms:created>
  <dcterms:modified xsi:type="dcterms:W3CDTF">2019-10-01T15:53:00Z</dcterms:modified>
</cp:coreProperties>
</file>